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osition,</w:t>
      </w:r>
      <w:r>
        <w:t xml:space="preserve"> </w:t>
      </w:r>
      <w:r>
        <w:t xml:space="preserve">Mexico</w:t>
      </w:r>
      <w:r>
        <w:t xml:space="preserve"> </w:t>
      </w:r>
      <w:r>
        <w:t xml:space="preserve">City</w:t>
      </w:r>
    </w:p>
    <w:bookmarkStart w:id="21" w:name="X30b4d166adda9bf6685d70c511f95d0b80f0bb0"/>
    <w:p>
      <w:pPr>
        <w:pStyle w:val="Heading1"/>
      </w:pPr>
      <w:r>
        <w:t xml:space="preserve">Internship Application Letter for Project Manag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xico City, Mexico</w:t>
      </w:r>
    </w:p>
    <w:bookmarkStart w:id="20"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I am writing to express my enthusiastic interest in the Project Manager Internship position at [Company Name], as advertised on [Platform where job was posted, e.g., LinkedIn, company website]. As a dedicated and highly motivated student currently pursuing a Bachelor’s/Master’s degree in Business Administration with a focus on Operations Management at the Universidad Nacional Autónoma de México (UNAM), I am deeply committed to developing my expertise in project management within Mexico City's dynamic business ecosystem. This Internship Application Letter serves as my formal expression of passion for contributing to your team while learning from industry professionals who shape the future of project delivery in this vibrant metropolis.</w:t>
      </w:r>
    </w:p>
    <w:p>
      <w:pPr>
        <w:pStyle w:val="BodyText"/>
      </w:pPr>
      <w:r>
        <w:t xml:space="preserve">Mexico City represents a unique convergence of global innovation and Latin American entrepreneurial spirit, making it an ideal environment for nurturing project management talent. My academic journey has been intentionally aligned with this reality. Courses such as "Strategic Project Management," "Cross-Cultural Team Leadership," and "Sustainable Urban Development" have equipped me with foundational knowledge applicable to complex projects within Mexico City's diverse economic landscape—from tech startups in Santa Fe to infrastructure initiatives across the Cuauhtémoc borough. I understand that effective project management in Mexico City requires not only technical proficiency but also cultural intelligence, adaptability to local business practices ("la cultura de trabajo"), and an acute awareness of regional challenges like traffic logistics or community engagement in densely populated urban zones.</w:t>
      </w:r>
    </w:p>
    <w:p>
      <w:pPr>
        <w:pStyle w:val="BodyText"/>
      </w:pPr>
      <w:r>
        <w:t xml:space="preserve">My practical experience reinforces my readiness for this Project Manager internship. Last summer, I served as a Project Coordinator intern at "Innovate México," a social enterprise based in Condesa, Mexico City. There, I supported the execution of a community-based renewable energy initiative across five neighborhoods (including Roma Norte and Polanco), managing timelines for 12+ stakeholders through weekly progress reports and Agile sprint planning sessions. This required coordinating with local government bodies like the Secretaría de Desarrollo Urbano y Vivienda (SEDEU) and navigating cultural nuances in communication, such as adapting meeting schedules to align with Mexican business hours and incorporating informal networking ("la charla") into stakeholder engagement strategies. I successfully tracked a $150K project budget using Microsoft Project, reducing timeline delays by 22% through proactive risk mitigation—experiences directly relevant to the challenges faced by teams operating in Mexico City's fast-paced environment.</w:t>
      </w:r>
    </w:p>
    <w:p>
      <w:pPr>
        <w:pStyle w:val="BodyText"/>
      </w:pPr>
      <w:r>
        <w:t xml:space="preserve">Furthermore, my volunteer work with "Jóvenes por la Ciudad," a youth-led initiative supporting Mexico City's #MéxicoSinHambre campaign, honed my ability to manage cross-functional teams under tight deadlines. I led a 7-person team in organizing a city-wide food distribution event that served over 1,200 residents across three municipalities (Álvaro Obregón, Benito Juárez, and Coyoacán), handling permits with local *ayuntamientos*, coordinating logistics for delivery vans navigating Metro Line 1 traffic patterns, and managing volunteer schedules during peak demand periods. This project demanded resilience in the face of bureaucratic hurdles—a common reality for professionals operating across Mexico City’s 16 boroughs—and taught me to balance efficiency with cultural sensitivity when working with communities from diverse backgrounds.</w:t>
      </w:r>
    </w:p>
    <w:p>
      <w:pPr>
        <w:pStyle w:val="BodyText"/>
      </w:pPr>
      <w:r>
        <w:t xml:space="preserve">What excites me most about this opportunity is the chance to apply my skills within [Company Name]'s specific framework. I have long admired your organization’s contributions to transforming Mexico City’s business landscape, particularly your recent project "Cuidando el Futuro" (Protecting the Future), which integrates smart city technology with sustainable urban planning in the historic Zócalo area. The opportunity to learn from your project managers—who navigate complex stakeholder ecosystems across institutions like INEGI, CFE, and private developers—aligns perfectly with my ambition to become a culturally fluent Project Manager capable of driving impact in Mexico City’s evolving economy.</w:t>
      </w:r>
    </w:p>
    <w:p>
      <w:pPr>
        <w:pStyle w:val="BodyText"/>
      </w:pPr>
      <w:r>
        <w:t xml:space="preserve">I am deeply aware that successful project management in Mexico City extends beyond Gantt charts and budgets. It requires understanding the importance of *confianza* (trust) in relationships, respecting local decision-making hierarchies, and leveraging networks like those fostered by the Asociación Mexicana de Gerentes de Proyectos (AMGP). My fluency in Spanish (native) and English (professional proficiency), combined with my familiarity with Mexico City’s geographic nuances—from the traffic patterns of Paseo de la Reforma to community dynamics in Iztapalapa—positions me to contribute immediately while absorbing your team’s methodologies. I am eager to learn how [Company Name] adapts global project management standards to thrive within Mexico City’s unique socio-economic context.</w:t>
      </w:r>
    </w:p>
    <w:p>
      <w:pPr>
        <w:pStyle w:val="BodyText"/>
      </w:pPr>
      <w:r>
        <w:t xml:space="preserve">This Project Manager internship is not merely an opportunity for professional growth; it represents my commitment to becoming a leader who understands that great projects are built on relationships as much as plans. I am confident that my proactive approach, academic rigor in Mexico City's specific business environment, and passion for leveraging projects to create meaningful urban impact will allow me to add value from day one. I am prepared to immerse myself fully in your team’s workflow, whether supporting the planning phase of a new initiative or assisting with post-project evaluations across Mexico City’s diverse neighborhoods.</w:t>
      </w:r>
    </w:p>
    <w:p>
      <w:pPr>
        <w:pStyle w:val="BodyText"/>
      </w:pPr>
      <w:r>
        <w:t xml:space="preserve">Thank you for considering my application for this Project Manager Internship. I have attached my resume and academic transcript for your review and welcome the opportunity to discuss how my skills align with [Company Name]'s goals in Mexico City. I am available at your convenience for an interview via Zoom or in person at your Mexico City office, and I look forward to contributing to your mission of excellence in project delivery within this extraordinary city.</w:t>
      </w:r>
    </w:p>
    <w:p>
      <w:pPr>
        <w:pStyle w:val="BodyText"/>
      </w:pPr>
      <w:r>
        <w:t xml:space="preserve">Sincerely,</w:t>
      </w:r>
      <w:r>
        <w:br/>
      </w:r>
      <w:r>
        <w:t xml:space="preserve">[Your Full Name]</w:t>
      </w:r>
    </w:p>
    <w:p>
      <w:pPr>
        <w:pStyle w:val="BodyText"/>
      </w:pPr>
      <w:r>
        <w:rPr>
          <w:bCs/>
          <w:b/>
        </w:rPr>
        <w:t xml:space="preserve">Key Highlights for Mexico City Context:</w:t>
      </w:r>
    </w:p>
    <w:p>
      <w:pPr>
        <w:numPr>
          <w:ilvl w:val="0"/>
          <w:numId w:val="1001"/>
        </w:numPr>
        <w:pStyle w:val="Compact"/>
      </w:pPr>
      <w:r>
        <w:t xml:space="preserve">• Explicit references to Mexico City neighborhoods (Condesa, Roma Norte, Polanco, Coyoacán)</w:t>
      </w:r>
    </w:p>
    <w:p>
      <w:pPr>
        <w:numPr>
          <w:ilvl w:val="0"/>
          <w:numId w:val="1001"/>
        </w:numPr>
        <w:pStyle w:val="Compact"/>
      </w:pPr>
      <w:r>
        <w:t xml:space="preserve">• Mentions of local institutions (SEDEU, AMGP, INEGI, Ayuntamientos)</w:t>
      </w:r>
    </w:p>
    <w:p>
      <w:pPr>
        <w:numPr>
          <w:ilvl w:val="0"/>
          <w:numId w:val="1001"/>
        </w:numPr>
        <w:pStyle w:val="Compact"/>
      </w:pPr>
      <w:r>
        <w:t xml:space="preserve">• Cultural context ("la charla," *confianza*, business hours)</w:t>
      </w:r>
    </w:p>
    <w:p>
      <w:pPr>
        <w:numPr>
          <w:ilvl w:val="0"/>
          <w:numId w:val="1001"/>
        </w:numPr>
        <w:pStyle w:val="Compact"/>
      </w:pPr>
      <w:r>
        <w:t xml:space="preserve">• Urban challenges (traffic patterns, community engagement in dense are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Position, Mexico City</dc:title>
  <dc:creator/>
  <cp:keywords/>
  <dcterms:created xsi:type="dcterms:W3CDTF">2025-12-09T16:37:40Z</dcterms:created>
  <dcterms:modified xsi:type="dcterms:W3CDTF">2025-12-09T16:37:40Z</dcterms:modified>
</cp:coreProperties>
</file>

<file path=docProps/custom.xml><?xml version="1.0" encoding="utf-8"?>
<Properties xmlns="http://schemas.openxmlformats.org/officeDocument/2006/custom-properties" xmlns:vt="http://schemas.openxmlformats.org/officeDocument/2006/docPropsVTypes"/>
</file>